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68"/>
        <w:gridCol w:w="2250"/>
      </w:tblGrid>
      <w:tr w:rsidR="00BF2298" w14:paraId="54C2FBF8" w14:textId="77777777" w:rsidTr="00222E66">
        <w:tc>
          <w:tcPr>
            <w:tcW w:w="6768" w:type="dxa"/>
            <w:vAlign w:val="bottom"/>
          </w:tcPr>
          <w:p w14:paraId="2F606D0D" w14:textId="77777777" w:rsidR="00BF2298" w:rsidRPr="00BF2298" w:rsidRDefault="00BF2298" w:rsidP="00BF2298">
            <w:pPr>
              <w:rPr>
                <w:rFonts w:asciiTheme="minorHAnsi" w:hAnsiTheme="minorHAnsi"/>
                <w:b/>
                <w:sz w:val="40"/>
                <w:szCs w:val="22"/>
              </w:rPr>
            </w:pPr>
            <w:r>
              <w:rPr>
                <w:rFonts w:asciiTheme="minorHAnsi" w:hAnsiTheme="minorHAnsi"/>
                <w:b/>
                <w:sz w:val="40"/>
                <w:szCs w:val="22"/>
              </w:rPr>
              <w:t>Assignment Cover Sheet</w:t>
            </w:r>
          </w:p>
        </w:tc>
        <w:tc>
          <w:tcPr>
            <w:tcW w:w="2250" w:type="dxa"/>
          </w:tcPr>
          <w:p w14:paraId="21445022" w14:textId="77777777" w:rsidR="00BF2298" w:rsidRDefault="00BF2298" w:rsidP="009120F5">
            <w:pPr>
              <w:pStyle w:val="NoSpacing"/>
              <w:jc w:val="right"/>
              <w:rPr>
                <w:rFonts w:ascii="Calibri" w:hAnsi="Calibri"/>
                <w:sz w:val="36"/>
              </w:rPr>
            </w:pPr>
            <w:r>
              <w:rPr>
                <w:rFonts w:ascii="Calibri" w:hAnsi="Calibri"/>
                <w:noProof/>
                <w:sz w:val="36"/>
                <w:lang w:bidi="si-LK"/>
              </w:rPr>
              <w:drawing>
                <wp:inline distT="0" distB="0" distL="0" distR="0" wp14:anchorId="2B8EBF25" wp14:editId="1E47B82C">
                  <wp:extent cx="923925" cy="889060"/>
                  <wp:effectExtent l="0" t="0" r="0" b="6350"/>
                  <wp:docPr id="1" name="Picture 1" descr="D:\AMDT\Advertising\Logos\amdt\AMDT logo BW.f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AMDT\Advertising\Logos\amdt\AMDT logo BW.f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889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494E35" w14:textId="77777777" w:rsidR="003C73E4" w:rsidRDefault="003C73E4" w:rsidP="003B3853">
      <w:pPr>
        <w:rPr>
          <w:rFonts w:asciiTheme="minorHAnsi" w:hAnsiTheme="minorHAnsi"/>
          <w:sz w:val="22"/>
          <w:szCs w:val="22"/>
        </w:rPr>
      </w:pPr>
    </w:p>
    <w:p w14:paraId="324A1D6C" w14:textId="77777777" w:rsidR="00323D80" w:rsidRDefault="00271EED" w:rsidP="003B3853">
      <w:pPr>
        <w:rPr>
          <w:rFonts w:ascii="Calibri" w:hAnsi="Calibri" w:cs="Arial"/>
          <w:b/>
          <w:szCs w:val="22"/>
        </w:rPr>
      </w:pPr>
      <w:r w:rsidRPr="00323D80">
        <w:rPr>
          <w:rFonts w:ascii="Calibri" w:hAnsi="Calibri" w:cs="Arial"/>
          <w:b/>
          <w:szCs w:val="22"/>
        </w:rPr>
        <w:t>STUDENT INFO</w:t>
      </w:r>
    </w:p>
    <w:p w14:paraId="60578DBA" w14:textId="77777777" w:rsidR="00F47257" w:rsidRPr="00F47257" w:rsidRDefault="00F47257" w:rsidP="003B3853">
      <w:pPr>
        <w:rPr>
          <w:rFonts w:ascii="Calibri" w:hAnsi="Calibri" w:cs="Arial"/>
          <w:b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88"/>
        <w:gridCol w:w="2070"/>
        <w:gridCol w:w="1440"/>
        <w:gridCol w:w="2520"/>
      </w:tblGrid>
      <w:tr w:rsidR="00323D80" w14:paraId="12730787" w14:textId="77777777" w:rsidTr="00E374C2">
        <w:trPr>
          <w:trHeight w:val="288"/>
        </w:trPr>
        <w:tc>
          <w:tcPr>
            <w:tcW w:w="2988" w:type="dxa"/>
          </w:tcPr>
          <w:p w14:paraId="19E4FC14" w14:textId="77777777" w:rsidR="007E0A37" w:rsidRPr="00557E8B" w:rsidRDefault="007E0A37" w:rsidP="003B385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Student Name</w:t>
            </w:r>
          </w:p>
        </w:tc>
        <w:tc>
          <w:tcPr>
            <w:tcW w:w="2070" w:type="dxa"/>
          </w:tcPr>
          <w:p w14:paraId="00A74723" w14:textId="77777777" w:rsidR="007E0A37" w:rsidRPr="00557E8B" w:rsidRDefault="003157CA" w:rsidP="003157CA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Registration #</w:t>
            </w:r>
          </w:p>
        </w:tc>
        <w:tc>
          <w:tcPr>
            <w:tcW w:w="1440" w:type="dxa"/>
          </w:tcPr>
          <w:p w14:paraId="2C60C236" w14:textId="77777777" w:rsidR="007E0A37" w:rsidRPr="00557E8B" w:rsidRDefault="00EF0FBE" w:rsidP="00F7034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Mobile</w:t>
            </w:r>
          </w:p>
        </w:tc>
        <w:tc>
          <w:tcPr>
            <w:tcW w:w="2520" w:type="dxa"/>
          </w:tcPr>
          <w:p w14:paraId="170769D0" w14:textId="77777777" w:rsidR="007E0A37" w:rsidRPr="00557E8B" w:rsidRDefault="00EF0FBE" w:rsidP="003B385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Email</w:t>
            </w:r>
          </w:p>
        </w:tc>
      </w:tr>
      <w:tr w:rsidR="00323D80" w14:paraId="2109FC78" w14:textId="77777777" w:rsidTr="00E374C2">
        <w:trPr>
          <w:trHeight w:val="288"/>
        </w:trPr>
        <w:tc>
          <w:tcPr>
            <w:tcW w:w="2988" w:type="dxa"/>
            <w:vAlign w:val="center"/>
          </w:tcPr>
          <w:p w14:paraId="61F46F4A" w14:textId="77777777" w:rsidR="007E0A37" w:rsidRPr="00851A7F" w:rsidRDefault="00851A7F" w:rsidP="003C5C25">
            <w:pPr>
              <w:rPr>
                <w:rFonts w:asciiTheme="minorHAnsi" w:hAnsiTheme="minorHAnsi"/>
              </w:rPr>
            </w:pPr>
            <w:r w:rsidRPr="00851A7F">
              <w:rPr>
                <w:rFonts w:asciiTheme="minorHAnsi" w:hAnsiTheme="minorHAnsi"/>
              </w:rPr>
              <w:t>Ravindu sadeepa</w:t>
            </w:r>
          </w:p>
        </w:tc>
        <w:tc>
          <w:tcPr>
            <w:tcW w:w="2070" w:type="dxa"/>
            <w:vAlign w:val="center"/>
          </w:tcPr>
          <w:p w14:paraId="795E56A3" w14:textId="77777777" w:rsidR="007E0A37" w:rsidRDefault="00435659" w:rsidP="003C5C25">
            <w:pPr>
              <w:rPr>
                <w:rFonts w:asciiTheme="minorHAnsi" w:hAnsiTheme="minorHAnsi"/>
                <w:sz w:val="22"/>
                <w:szCs w:val="22"/>
              </w:rPr>
            </w:pPr>
            <w:r w:rsidRPr="00AA0B8C">
              <w:rPr>
                <w:rFonts w:ascii="Calibri" w:hAnsi="Calibri" w:cs="Arial"/>
                <w:sz w:val="20"/>
                <w:szCs w:val="22"/>
              </w:rPr>
              <w:t>iAMDT.</w:t>
            </w:r>
            <w:r w:rsidR="00851A7F">
              <w:rPr>
                <w:rFonts w:ascii="Calibri" w:hAnsi="Calibri" w:cs="Arial"/>
                <w:sz w:val="20"/>
                <w:szCs w:val="22"/>
              </w:rPr>
              <w:t>1609</w:t>
            </w:r>
          </w:p>
        </w:tc>
        <w:tc>
          <w:tcPr>
            <w:tcW w:w="1440" w:type="dxa"/>
          </w:tcPr>
          <w:p w14:paraId="332EB130" w14:textId="77777777" w:rsidR="007E0A37" w:rsidRDefault="00851A7F" w:rsidP="003B385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077-0866117</w:t>
            </w:r>
          </w:p>
        </w:tc>
        <w:tc>
          <w:tcPr>
            <w:tcW w:w="2520" w:type="dxa"/>
          </w:tcPr>
          <w:p w14:paraId="21504F96" w14:textId="77777777" w:rsidR="007E0A37" w:rsidRDefault="00851A7F" w:rsidP="003B385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Ravindu1609@amdtians.com</w:t>
            </w:r>
          </w:p>
        </w:tc>
      </w:tr>
    </w:tbl>
    <w:p w14:paraId="17274C4E" w14:textId="77777777" w:rsidR="00557E8B" w:rsidRDefault="00557E8B" w:rsidP="003B3853">
      <w:pPr>
        <w:rPr>
          <w:rFonts w:asciiTheme="minorHAnsi" w:hAnsiTheme="minorHAnsi"/>
          <w:sz w:val="22"/>
          <w:szCs w:val="22"/>
        </w:rPr>
      </w:pPr>
    </w:p>
    <w:p w14:paraId="59A71577" w14:textId="77777777" w:rsidR="000152E5" w:rsidRDefault="000152E5" w:rsidP="003B3853">
      <w:pPr>
        <w:rPr>
          <w:rFonts w:asciiTheme="minorHAnsi" w:hAnsiTheme="minorHAnsi"/>
          <w:sz w:val="22"/>
          <w:szCs w:val="22"/>
        </w:rPr>
      </w:pPr>
    </w:p>
    <w:p w14:paraId="79EF5ADB" w14:textId="77777777" w:rsidR="00815AB1" w:rsidRDefault="00271EED" w:rsidP="003B3853">
      <w:pPr>
        <w:rPr>
          <w:rFonts w:ascii="Calibri" w:hAnsi="Calibri" w:cs="Arial"/>
          <w:b/>
          <w:szCs w:val="22"/>
        </w:rPr>
      </w:pPr>
      <w:r w:rsidRPr="00323D80">
        <w:rPr>
          <w:rFonts w:ascii="Calibri" w:hAnsi="Calibri" w:cs="Arial"/>
          <w:b/>
          <w:szCs w:val="22"/>
        </w:rPr>
        <w:t>COURSE INFORMATION</w:t>
      </w:r>
    </w:p>
    <w:p w14:paraId="6E7D8196" w14:textId="77777777" w:rsidR="00F47257" w:rsidRPr="00F47257" w:rsidRDefault="00F47257" w:rsidP="003B3853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5040"/>
      </w:tblGrid>
      <w:tr w:rsidR="009C5FF0" w:rsidRPr="00557E8B" w14:paraId="4834C42E" w14:textId="77777777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14:paraId="5FE14569" w14:textId="77777777" w:rsidR="009C5FF0" w:rsidRPr="00557E8B" w:rsidRDefault="009C5FF0" w:rsidP="003B385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Course Title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6030B8F7" w14:textId="77777777" w:rsidR="009C5FF0" w:rsidRPr="002259A3" w:rsidRDefault="009C5FF0" w:rsidP="00A22F07">
            <w:pPr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Course </w:t>
            </w:r>
            <w:r>
              <w:rPr>
                <w:rFonts w:ascii="Calibri" w:hAnsi="Calibri" w:cs="Arial"/>
                <w:b/>
                <w:sz w:val="22"/>
                <w:szCs w:val="22"/>
              </w:rPr>
              <w:t>Code</w:t>
            </w:r>
          </w:p>
        </w:tc>
      </w:tr>
      <w:tr w:rsidR="009C5FF0" w14:paraId="6F85EEFD" w14:textId="77777777" w:rsidTr="00E43BA4">
        <w:trPr>
          <w:trHeight w:val="288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14:paraId="2B56FA7E" w14:textId="49A038D4" w:rsidR="009C5FF0" w:rsidRPr="00B84D08" w:rsidRDefault="00B07E4F" w:rsidP="003B385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dvance diploma in </w:t>
            </w:r>
            <w:r w:rsidR="001600C0">
              <w:rPr>
                <w:rFonts w:asciiTheme="minorHAnsi" w:hAnsiTheme="minorHAnsi"/>
                <w:sz w:val="22"/>
                <w:szCs w:val="22"/>
              </w:rPr>
              <w:t>Web &amp; App Development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D48F30" w14:textId="77777777" w:rsidR="009C5FF0" w:rsidRPr="002259A3" w:rsidRDefault="00B07E4F" w:rsidP="003B3853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color w:val="FF0000"/>
                <w:sz w:val="22"/>
                <w:szCs w:val="22"/>
              </w:rPr>
              <w:t>ADIM</w:t>
            </w:r>
          </w:p>
        </w:tc>
      </w:tr>
    </w:tbl>
    <w:p w14:paraId="002E55DA" w14:textId="77777777" w:rsidR="00271EED" w:rsidRDefault="00271EED" w:rsidP="003B3853">
      <w:pPr>
        <w:rPr>
          <w:rFonts w:asciiTheme="minorHAnsi" w:hAnsiTheme="minorHAnsi"/>
          <w:sz w:val="22"/>
          <w:szCs w:val="22"/>
        </w:rPr>
      </w:pPr>
    </w:p>
    <w:p w14:paraId="0CA03C14" w14:textId="77777777" w:rsidR="000152E5" w:rsidRDefault="000152E5" w:rsidP="003B3853">
      <w:pPr>
        <w:rPr>
          <w:rFonts w:asciiTheme="minorHAnsi" w:hAnsiTheme="minorHAnsi"/>
          <w:sz w:val="22"/>
          <w:szCs w:val="22"/>
        </w:rPr>
      </w:pPr>
    </w:p>
    <w:p w14:paraId="7A2D815D" w14:textId="77777777" w:rsidR="004E6B2F" w:rsidRDefault="004E6B2F" w:rsidP="004E6B2F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UNIT</w:t>
      </w:r>
      <w:r w:rsidRPr="00323D80">
        <w:rPr>
          <w:rFonts w:ascii="Calibri" w:hAnsi="Calibri" w:cs="Arial"/>
          <w:b/>
          <w:szCs w:val="22"/>
        </w:rPr>
        <w:t xml:space="preserve"> INFORMATION</w:t>
      </w:r>
    </w:p>
    <w:p w14:paraId="3EC8BA8C" w14:textId="77777777" w:rsidR="004E6B2F" w:rsidRPr="00F47257" w:rsidRDefault="004E6B2F" w:rsidP="004E6B2F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2700"/>
        <w:gridCol w:w="1800"/>
        <w:gridCol w:w="540"/>
      </w:tblGrid>
      <w:tr w:rsidR="004E6B2F" w:rsidRPr="00557E8B" w14:paraId="2D94FA7D" w14:textId="77777777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14:paraId="35A95B76" w14:textId="77777777" w:rsidR="004E6B2F" w:rsidRPr="00557E8B" w:rsidRDefault="00C64D6D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Unit</w:t>
            </w:r>
            <w:r w:rsidR="004E6B2F"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 Title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14:paraId="3D268619" w14:textId="77777777" w:rsidR="004E6B2F" w:rsidRPr="00557E8B" w:rsidRDefault="007056E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Unit</w:t>
            </w:r>
            <w:r w:rsidR="004E6B2F"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4E6B2F">
              <w:rPr>
                <w:rFonts w:ascii="Calibri" w:hAnsi="Calibri" w:cs="Arial"/>
                <w:b/>
                <w:sz w:val="22"/>
                <w:szCs w:val="22"/>
              </w:rPr>
              <w:t>Code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09F34AD2" w14:textId="77777777" w:rsidR="004E6B2F" w:rsidRPr="00557E8B" w:rsidRDefault="00D92FE0" w:rsidP="002259A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Facilitator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14:paraId="558A16AE" w14:textId="77777777" w:rsidR="004E6B2F" w:rsidRPr="002259A3" w:rsidRDefault="004E6B2F" w:rsidP="00BB0B90">
            <w:pPr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4E6B2F" w14:paraId="14663F0A" w14:textId="77777777" w:rsidTr="00E43BA4">
        <w:trPr>
          <w:trHeight w:val="288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14:paraId="6DA5E88E" w14:textId="72BA8E4A" w:rsidR="00967F46" w:rsidRPr="00B84D08" w:rsidRDefault="001600C0" w:rsidP="00967F46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App Development Frameworks 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14:paraId="3707BD7A" w14:textId="37DBD433" w:rsidR="00967F46" w:rsidRPr="00B84D08" w:rsidRDefault="001600C0" w:rsidP="001600C0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nit 49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3EFCB282" w14:textId="54AB16CF" w:rsidR="004E6B2F" w:rsidRDefault="001600C0" w:rsidP="00BB0B90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Prasanna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Vaikuthavasan</w:t>
            </w:r>
            <w:proofErr w:type="spellEnd"/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14:paraId="7F59001C" w14:textId="77777777" w:rsidR="004E6B2F" w:rsidRPr="002259A3" w:rsidRDefault="004E6B2F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14:paraId="318D28B1" w14:textId="77777777" w:rsidR="004E6B2F" w:rsidRDefault="004E6B2F" w:rsidP="004E6B2F">
      <w:pPr>
        <w:rPr>
          <w:rFonts w:asciiTheme="minorHAnsi" w:hAnsiTheme="minorHAnsi"/>
          <w:sz w:val="22"/>
          <w:szCs w:val="22"/>
        </w:rPr>
      </w:pPr>
    </w:p>
    <w:p w14:paraId="0F5EE1C6" w14:textId="77777777" w:rsidR="000152E5" w:rsidRDefault="000152E5" w:rsidP="004E6B2F">
      <w:pPr>
        <w:rPr>
          <w:rFonts w:asciiTheme="minorHAnsi" w:hAnsiTheme="minorHAnsi"/>
          <w:sz w:val="22"/>
          <w:szCs w:val="22"/>
        </w:rPr>
      </w:pPr>
    </w:p>
    <w:p w14:paraId="460829BE" w14:textId="77777777" w:rsidR="00EC6FFB" w:rsidRDefault="00EC6FFB" w:rsidP="00EC6FFB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ASSIGNMENT</w:t>
      </w:r>
      <w:r w:rsidRPr="00323D80">
        <w:rPr>
          <w:rFonts w:ascii="Calibri" w:hAnsi="Calibri" w:cs="Arial"/>
          <w:b/>
          <w:szCs w:val="22"/>
        </w:rPr>
        <w:t xml:space="preserve"> INFORMATION</w:t>
      </w:r>
    </w:p>
    <w:p w14:paraId="42363C6F" w14:textId="77777777" w:rsidR="00EC6FFB" w:rsidRPr="00F47257" w:rsidRDefault="00EC6FFB" w:rsidP="00EC6FFB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8"/>
        <w:gridCol w:w="2160"/>
        <w:gridCol w:w="3960"/>
      </w:tblGrid>
      <w:tr w:rsidR="00123126" w:rsidRPr="00557E8B" w14:paraId="358526A2" w14:textId="77777777" w:rsidTr="008527FF">
        <w:trPr>
          <w:trHeight w:val="288"/>
        </w:trPr>
        <w:tc>
          <w:tcPr>
            <w:tcW w:w="2898" w:type="dxa"/>
            <w:tcBorders>
              <w:bottom w:val="single" w:sz="4" w:space="0" w:color="auto"/>
            </w:tcBorders>
          </w:tcPr>
          <w:p w14:paraId="35B94312" w14:textId="77777777" w:rsidR="00123126" w:rsidRPr="00557E8B" w:rsidRDefault="0012312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Type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14:paraId="1F4ECDBA" w14:textId="77777777" w:rsidR="00123126" w:rsidRPr="00557E8B" w:rsidRDefault="0012312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eadline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14:paraId="2D371749" w14:textId="77777777" w:rsidR="00123126" w:rsidRPr="00557E8B" w:rsidRDefault="0012312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Submission</w:t>
            </w:r>
          </w:p>
        </w:tc>
      </w:tr>
      <w:tr w:rsidR="00123126" w14:paraId="4E3E2014" w14:textId="77777777" w:rsidTr="008527FF">
        <w:trPr>
          <w:trHeight w:val="288"/>
        </w:trPr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</w:tcPr>
          <w:p w14:paraId="5027E9E5" w14:textId="77777777" w:rsidR="00123126" w:rsidRPr="00B84D08" w:rsidRDefault="00F2509D" w:rsidP="00BB0B90">
            <w:pPr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8406115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1A7F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Individual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2068480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B5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Group</w:t>
            </w:r>
          </w:p>
        </w:tc>
        <w:tc>
          <w:tcPr>
            <w:tcW w:w="21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44D640" w14:textId="263A59D0" w:rsidR="00123126" w:rsidRPr="00205A20" w:rsidRDefault="001600C0" w:rsidP="00332DDB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22</w:t>
            </w:r>
            <w:r w:rsidRPr="001600C0">
              <w:rPr>
                <w:rFonts w:asciiTheme="minorHAnsi" w:hAnsiTheme="minorHAnsi"/>
                <w:b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 xml:space="preserve"> January 22, 2021</w:t>
            </w:r>
          </w:p>
        </w:tc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9DC29D8" w14:textId="77777777" w:rsidR="00123126" w:rsidRDefault="00F2509D" w:rsidP="00CB3768">
            <w:pPr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403486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51A7F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>1</w:t>
            </w:r>
            <w:r w:rsidR="00D87D0E" w:rsidRPr="00D87D0E">
              <w:rPr>
                <w:rFonts w:asciiTheme="minorHAnsi" w:hAnsiTheme="minorHAnsi"/>
                <w:sz w:val="22"/>
                <w:szCs w:val="22"/>
                <w:vertAlign w:val="superscript"/>
              </w:rPr>
              <w:t>st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606C5F">
              <w:rPr>
                <w:rFonts w:asciiTheme="minorHAnsi" w:hAnsiTheme="minorHAnsi"/>
                <w:sz w:val="22"/>
                <w:szCs w:val="22"/>
              </w:rPr>
              <w:t>t</w:t>
            </w:r>
            <w:r w:rsidR="00D87D0E">
              <w:rPr>
                <w:rFonts w:asciiTheme="minorHAnsi" w:hAnsiTheme="minorHAnsi"/>
                <w:sz w:val="22"/>
                <w:szCs w:val="22"/>
              </w:rPr>
              <w:t>ime</w:t>
            </w:r>
            <w:r w:rsidR="00123126">
              <w:rPr>
                <w:rFonts w:asciiTheme="minorHAnsi" w:hAnsiTheme="minorHAnsi"/>
                <w:sz w:val="22"/>
                <w:szCs w:val="22"/>
              </w:rPr>
              <w:t xml:space="preserve">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45563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126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Resubmit 1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484667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D0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D87D0E">
              <w:rPr>
                <w:rFonts w:asciiTheme="minorHAnsi" w:hAnsiTheme="minorHAnsi"/>
                <w:sz w:val="22"/>
                <w:szCs w:val="22"/>
              </w:rPr>
              <w:t xml:space="preserve"> Resubmit </w:t>
            </w:r>
            <w:r w:rsidR="00CB3768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</w:tr>
    </w:tbl>
    <w:p w14:paraId="40618C96" w14:textId="77777777" w:rsidR="00EC6FFB" w:rsidRDefault="00EC6FFB" w:rsidP="00EC6FFB">
      <w:pPr>
        <w:rPr>
          <w:rFonts w:asciiTheme="minorHAnsi" w:hAnsiTheme="minorHAnsi"/>
          <w:sz w:val="22"/>
          <w:szCs w:val="22"/>
        </w:rPr>
      </w:pPr>
    </w:p>
    <w:p w14:paraId="795B30DA" w14:textId="77777777" w:rsidR="00FA4DAD" w:rsidRDefault="00FA4DAD" w:rsidP="00EC6FFB">
      <w:pPr>
        <w:rPr>
          <w:rFonts w:asciiTheme="minorHAnsi" w:hAnsiTheme="minorHAnsi"/>
          <w:sz w:val="22"/>
          <w:szCs w:val="22"/>
        </w:rPr>
      </w:pPr>
    </w:p>
    <w:p w14:paraId="3A6E1DA5" w14:textId="77777777" w:rsidR="0030246C" w:rsidRDefault="0030246C" w:rsidP="0030246C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DECLARATION</w:t>
      </w:r>
    </w:p>
    <w:p w14:paraId="2D7425EC" w14:textId="77777777" w:rsidR="00504A9B" w:rsidRPr="00504A9B" w:rsidRDefault="00AB7D2D" w:rsidP="00504A9B">
      <w:pPr>
        <w:pStyle w:val="NoSpacing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</w:rPr>
        <w:t>I, the above</w:t>
      </w:r>
      <w:r w:rsidR="00CB2184">
        <w:rPr>
          <w:rFonts w:asciiTheme="minorHAnsi" w:hAnsiTheme="minorHAnsi" w:cstheme="minorHAnsi"/>
          <w:sz w:val="22"/>
        </w:rPr>
        <w:t xml:space="preserve"> stated</w:t>
      </w:r>
      <w:r>
        <w:rPr>
          <w:rFonts w:asciiTheme="minorHAnsi" w:hAnsiTheme="minorHAnsi" w:cstheme="minorHAnsi"/>
          <w:sz w:val="22"/>
        </w:rPr>
        <w:t xml:space="preserve"> student </w:t>
      </w:r>
      <w:r w:rsidR="00504A9B" w:rsidRPr="00504A9B">
        <w:rPr>
          <w:rFonts w:asciiTheme="minorHAnsi" w:hAnsiTheme="minorHAnsi" w:cstheme="minorHAnsi"/>
          <w:sz w:val="22"/>
        </w:rPr>
        <w:t xml:space="preserve">certify </w:t>
      </w:r>
      <w:r>
        <w:rPr>
          <w:rFonts w:asciiTheme="minorHAnsi" w:hAnsiTheme="minorHAnsi" w:cstheme="minorHAnsi"/>
          <w:sz w:val="22"/>
        </w:rPr>
        <w:t xml:space="preserve">and confirm </w:t>
      </w:r>
      <w:r w:rsidR="00504A9B" w:rsidRPr="00504A9B">
        <w:rPr>
          <w:rFonts w:asciiTheme="minorHAnsi" w:hAnsiTheme="minorHAnsi" w:cstheme="minorHAnsi"/>
          <w:sz w:val="22"/>
        </w:rPr>
        <w:t xml:space="preserve">that the </w:t>
      </w:r>
      <w:r w:rsidR="008E2611">
        <w:rPr>
          <w:rFonts w:asciiTheme="minorHAnsi" w:hAnsiTheme="minorHAnsi" w:cstheme="minorHAnsi"/>
          <w:sz w:val="22"/>
        </w:rPr>
        <w:t>submitted</w:t>
      </w:r>
      <w:r w:rsidR="00504A9B" w:rsidRPr="00504A9B">
        <w:rPr>
          <w:rFonts w:asciiTheme="minorHAnsi" w:hAnsiTheme="minorHAnsi" w:cstheme="minorHAnsi"/>
          <w:sz w:val="22"/>
        </w:rPr>
        <w:t xml:space="preserve"> material is my original work. No other person’s work or ideas have been used without acknowledgment. Except where I have clearly stated that I have used some of this material elsewhere, I have not presented it for examination/assessment in any other course or unit at this or any other institution.</w:t>
      </w:r>
    </w:p>
    <w:p w14:paraId="5BDFA68D" w14:textId="77777777" w:rsidR="0030246C" w:rsidRDefault="0030246C" w:rsidP="0030246C">
      <w:pPr>
        <w:rPr>
          <w:rFonts w:asciiTheme="minorHAnsi" w:hAnsiTheme="minorHAnsi"/>
          <w:sz w:val="8"/>
          <w:szCs w:val="22"/>
        </w:rPr>
      </w:pPr>
    </w:p>
    <w:p w14:paraId="2E054491" w14:textId="77777777" w:rsidR="00017D93" w:rsidRPr="00F47257" w:rsidRDefault="00017D93" w:rsidP="0030246C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none" w:sz="0" w:space="0" w:color="auto"/>
          <w:left w:val="single" w:sz="4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7"/>
        <w:gridCol w:w="1029"/>
        <w:gridCol w:w="1372"/>
        <w:gridCol w:w="1318"/>
      </w:tblGrid>
      <w:tr w:rsidR="00671674" w:rsidRPr="00557E8B" w14:paraId="1AD0AA6F" w14:textId="77777777" w:rsidTr="00123126">
        <w:trPr>
          <w:trHeight w:val="311"/>
        </w:trPr>
        <w:tc>
          <w:tcPr>
            <w:tcW w:w="2886" w:type="pct"/>
            <w:tcBorders>
              <w:top w:val="nil"/>
              <w:left w:val="nil"/>
              <w:bottom w:val="single" w:sz="4" w:space="0" w:color="auto"/>
            </w:tcBorders>
          </w:tcPr>
          <w:p w14:paraId="1B24443F" w14:textId="77777777" w:rsidR="0030246C" w:rsidRPr="00557E8B" w:rsidRDefault="00511CF4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Name &amp; Signature</w:t>
            </w:r>
          </w:p>
        </w:tc>
        <w:tc>
          <w:tcPr>
            <w:tcW w:w="585" w:type="pct"/>
            <w:tcBorders>
              <w:top w:val="nil"/>
              <w:bottom w:val="single" w:sz="4" w:space="0" w:color="auto"/>
            </w:tcBorders>
          </w:tcPr>
          <w:p w14:paraId="595AE8FF" w14:textId="77777777" w:rsidR="0030246C" w:rsidRPr="00557E8B" w:rsidRDefault="006D72B8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ate</w:t>
            </w:r>
          </w:p>
        </w:tc>
        <w:tc>
          <w:tcPr>
            <w:tcW w:w="780" w:type="pct"/>
            <w:tcBorders>
              <w:top w:val="nil"/>
              <w:bottom w:val="single" w:sz="4" w:space="0" w:color="auto"/>
            </w:tcBorders>
          </w:tcPr>
          <w:p w14:paraId="0FA95CC0" w14:textId="77777777" w:rsidR="0030246C" w:rsidRPr="00557E8B" w:rsidRDefault="0030246C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48" w:type="pct"/>
            <w:tcBorders>
              <w:top w:val="nil"/>
              <w:bottom w:val="single" w:sz="4" w:space="0" w:color="auto"/>
            </w:tcBorders>
          </w:tcPr>
          <w:p w14:paraId="6F57EA9E" w14:textId="77777777" w:rsidR="0030246C" w:rsidRPr="002259A3" w:rsidRDefault="0030246C" w:rsidP="00BB0B90">
            <w:pPr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C658E1" w14:paraId="68D9355E" w14:textId="77777777" w:rsidTr="00123126">
        <w:trPr>
          <w:trHeight w:val="269"/>
        </w:trPr>
        <w:tc>
          <w:tcPr>
            <w:tcW w:w="2886" w:type="pct"/>
            <w:vMerge w:val="restart"/>
            <w:tcBorders>
              <w:top w:val="single" w:sz="4" w:space="0" w:color="auto"/>
              <w:left w:val="nil"/>
            </w:tcBorders>
          </w:tcPr>
          <w:p w14:paraId="522721B1" w14:textId="77777777" w:rsidR="00851A7F" w:rsidRDefault="00851A7F" w:rsidP="00BB0B90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Ravindu sadeepa </w:t>
            </w:r>
          </w:p>
          <w:p w14:paraId="42445413" w14:textId="77777777" w:rsidR="00851A7F" w:rsidRPr="00B84D08" w:rsidRDefault="00851A7F" w:rsidP="00BB0B9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525A2F66" w14:textId="0438981D" w:rsidR="00C658E1" w:rsidRPr="002259A3" w:rsidRDefault="001600C0" w:rsidP="00967F46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color w:val="FF0000"/>
                <w:sz w:val="22"/>
                <w:szCs w:val="22"/>
              </w:rPr>
              <w:t>22</w:t>
            </w:r>
            <w:r w:rsidRPr="001600C0">
              <w:rPr>
                <w:rFonts w:asciiTheme="minorHAnsi" w:hAnsiTheme="minorHAnsi"/>
                <w:color w:val="FF0000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/>
                <w:color w:val="FF0000"/>
                <w:sz w:val="22"/>
                <w:szCs w:val="22"/>
              </w:rPr>
              <w:t xml:space="preserve"> January 22, 2021</w:t>
            </w:r>
          </w:p>
        </w:tc>
      </w:tr>
      <w:tr w:rsidR="00C658E1" w14:paraId="252EFFCE" w14:textId="77777777" w:rsidTr="00BF2298">
        <w:trPr>
          <w:trHeight w:val="1052"/>
        </w:trPr>
        <w:tc>
          <w:tcPr>
            <w:tcW w:w="2886" w:type="pct"/>
            <w:vMerge/>
            <w:tcBorders>
              <w:top w:val="single" w:sz="4" w:space="0" w:color="auto"/>
              <w:left w:val="nil"/>
            </w:tcBorders>
          </w:tcPr>
          <w:p w14:paraId="6FE144C4" w14:textId="77777777" w:rsidR="00C658E1" w:rsidRPr="00B84D08" w:rsidRDefault="00C658E1" w:rsidP="00BB0B9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nil"/>
              <w:right w:val="nil"/>
            </w:tcBorders>
          </w:tcPr>
          <w:p w14:paraId="30180971" w14:textId="77777777" w:rsidR="00C658E1" w:rsidRPr="002259A3" w:rsidRDefault="00C658E1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14:paraId="17184DD1" w14:textId="77777777" w:rsidR="000152E5" w:rsidRDefault="000152E5" w:rsidP="00FA4DAD">
      <w:pPr>
        <w:rPr>
          <w:rFonts w:ascii="Calibri" w:hAnsi="Calibri" w:cs="Arial"/>
          <w:b/>
          <w:szCs w:val="22"/>
        </w:rPr>
      </w:pPr>
    </w:p>
    <w:p w14:paraId="1A6E0573" w14:textId="77777777" w:rsidR="00D9687C" w:rsidRDefault="00D9687C" w:rsidP="00FA4DAD">
      <w:pPr>
        <w:rPr>
          <w:rFonts w:ascii="Calibri" w:hAnsi="Calibri" w:cs="Arial"/>
          <w:b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87"/>
      </w:tblGrid>
      <w:tr w:rsidR="006C2038" w14:paraId="1AB73878" w14:textId="77777777" w:rsidTr="008A5738">
        <w:tc>
          <w:tcPr>
            <w:tcW w:w="5000" w:type="pct"/>
            <w:shd w:val="clear" w:color="auto" w:fill="D9D9D9" w:themeFill="background1" w:themeFillShade="D9"/>
          </w:tcPr>
          <w:p w14:paraId="09D3BAF0" w14:textId="77777777" w:rsidR="006C2038" w:rsidRPr="008A5738" w:rsidRDefault="006C2038" w:rsidP="00FA4DAD">
            <w:pPr>
              <w:rPr>
                <w:rFonts w:ascii="Calibri" w:hAnsi="Calibri" w:cs="Arial"/>
                <w:b/>
                <w:sz w:val="10"/>
                <w:szCs w:val="22"/>
              </w:rPr>
            </w:pPr>
          </w:p>
        </w:tc>
      </w:tr>
    </w:tbl>
    <w:p w14:paraId="01FE1EAD" w14:textId="77777777" w:rsidR="009A71AF" w:rsidRPr="00D9687C" w:rsidRDefault="009A71AF" w:rsidP="00FA4DAD">
      <w:pPr>
        <w:rPr>
          <w:rFonts w:ascii="Calibri" w:hAnsi="Calibri" w:cs="Arial"/>
          <w:b/>
          <w:sz w:val="12"/>
          <w:szCs w:val="22"/>
        </w:rPr>
      </w:pPr>
    </w:p>
    <w:p w14:paraId="0CEB867A" w14:textId="77777777" w:rsidR="00FA4DAD" w:rsidRDefault="00FA4DAD" w:rsidP="00FA4DAD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FOR OFFICE USE ONLY</w:t>
      </w:r>
    </w:p>
    <w:p w14:paraId="4292AF91" w14:textId="77777777" w:rsidR="00FA4DAD" w:rsidRPr="00F47257" w:rsidRDefault="00FA4DAD" w:rsidP="00FA4DAD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9"/>
        <w:gridCol w:w="3717"/>
      </w:tblGrid>
      <w:tr w:rsidR="00932507" w:rsidRPr="00557E8B" w14:paraId="69712771" w14:textId="77777777" w:rsidTr="00123126">
        <w:trPr>
          <w:trHeight w:val="288"/>
        </w:trPr>
        <w:tc>
          <w:tcPr>
            <w:tcW w:w="288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6635D2" w14:textId="77777777" w:rsidR="00932507" w:rsidRPr="00557E8B" w:rsidRDefault="00932507" w:rsidP="00E4631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Acknowledgement &amp;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21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C2B6FEA" w14:textId="77777777" w:rsidR="00932507" w:rsidRPr="00557E8B" w:rsidRDefault="00932507" w:rsidP="00262BA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Received by</w:t>
            </w:r>
          </w:p>
        </w:tc>
      </w:tr>
      <w:tr w:rsidR="00932507" w14:paraId="296E4C37" w14:textId="77777777" w:rsidTr="00123126">
        <w:trPr>
          <w:trHeight w:val="494"/>
        </w:trPr>
        <w:tc>
          <w:tcPr>
            <w:tcW w:w="2887" w:type="pct"/>
            <w:tcBorders>
              <w:left w:val="nil"/>
              <w:bottom w:val="nil"/>
              <w:right w:val="nil"/>
            </w:tcBorders>
          </w:tcPr>
          <w:p w14:paraId="3503062C" w14:textId="77777777" w:rsidR="00932507" w:rsidRPr="00B84D08" w:rsidRDefault="00932507" w:rsidP="00BB0B9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3" w:type="pct"/>
            <w:tcBorders>
              <w:left w:val="nil"/>
              <w:bottom w:val="single" w:sz="4" w:space="0" w:color="auto"/>
              <w:right w:val="nil"/>
            </w:tcBorders>
          </w:tcPr>
          <w:p w14:paraId="5010A3F2" w14:textId="77777777" w:rsidR="00932507" w:rsidRPr="002259A3" w:rsidRDefault="00932507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14:paraId="076E9088" w14:textId="77777777" w:rsidR="00433586" w:rsidRDefault="00433586" w:rsidP="00200C0B">
      <w:pPr>
        <w:rPr>
          <w:rFonts w:asciiTheme="minorHAnsi" w:hAnsiTheme="minorHAnsi"/>
          <w:sz w:val="22"/>
          <w:szCs w:val="22"/>
        </w:rPr>
      </w:pPr>
    </w:p>
    <w:p w14:paraId="37AB6DE0" w14:textId="77777777" w:rsidR="00404553" w:rsidRDefault="00404553" w:rsidP="00200C0B">
      <w:pPr>
        <w:rPr>
          <w:rFonts w:asciiTheme="minorHAnsi" w:hAnsiTheme="minorHAnsi"/>
          <w:sz w:val="22"/>
          <w:szCs w:val="22"/>
        </w:rPr>
      </w:pPr>
    </w:p>
    <w:p w14:paraId="46A2F441" w14:textId="77777777" w:rsidR="00B11FC2" w:rsidRDefault="00B11FC2" w:rsidP="00200C0B">
      <w:pPr>
        <w:rPr>
          <w:rFonts w:asciiTheme="minorHAnsi" w:hAnsiTheme="minorHAnsi"/>
          <w:sz w:val="22"/>
          <w:szCs w:val="22"/>
        </w:rPr>
      </w:pPr>
    </w:p>
    <w:p w14:paraId="74813F32" w14:textId="77777777" w:rsidR="006D7C31" w:rsidRDefault="006D7C31" w:rsidP="00200C0B">
      <w:pPr>
        <w:rPr>
          <w:rFonts w:asciiTheme="minorHAnsi" w:hAnsiTheme="minorHAnsi"/>
          <w:b/>
          <w:sz w:val="36"/>
          <w:szCs w:val="22"/>
        </w:rPr>
      </w:pPr>
    </w:p>
    <w:p w14:paraId="1D625C59" w14:textId="77777777" w:rsidR="00342630" w:rsidRPr="0060620C" w:rsidRDefault="00D6023B" w:rsidP="00200C0B">
      <w:pPr>
        <w:rPr>
          <w:rFonts w:asciiTheme="minorHAnsi" w:hAnsiTheme="minorHAnsi"/>
          <w:b/>
          <w:sz w:val="36"/>
          <w:szCs w:val="22"/>
        </w:rPr>
      </w:pPr>
      <w:r w:rsidRPr="0060620C">
        <w:rPr>
          <w:rFonts w:asciiTheme="minorHAnsi" w:hAnsiTheme="minorHAnsi"/>
          <w:b/>
          <w:sz w:val="36"/>
          <w:szCs w:val="22"/>
        </w:rPr>
        <w:t>Assignment Self-Evaluation</w:t>
      </w:r>
    </w:p>
    <w:p w14:paraId="617D8D7C" w14:textId="77777777" w:rsidR="00077722" w:rsidRPr="006D7C31" w:rsidRDefault="00077722" w:rsidP="00200C0B">
      <w:pPr>
        <w:rPr>
          <w:rFonts w:asciiTheme="minorHAnsi" w:hAnsiTheme="minorHAnsi"/>
          <w:szCs w:val="22"/>
        </w:rPr>
      </w:pPr>
      <w:r w:rsidRPr="006D7C31">
        <w:rPr>
          <w:rFonts w:asciiTheme="minorHAnsi" w:hAnsiTheme="minorHAnsi"/>
          <w:szCs w:val="22"/>
        </w:rPr>
        <w:t>Please reflect &amp; comment on the following.</w:t>
      </w:r>
    </w:p>
    <w:p w14:paraId="28A9AF01" w14:textId="77777777" w:rsidR="00077722" w:rsidRDefault="00077722" w:rsidP="00200C0B">
      <w:pPr>
        <w:rPr>
          <w:rFonts w:asciiTheme="minorHAnsi" w:hAnsiTheme="minorHAnsi"/>
          <w:sz w:val="22"/>
          <w:szCs w:val="22"/>
        </w:rPr>
      </w:pPr>
    </w:p>
    <w:p w14:paraId="10AB94DB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learn from this assignment?</w:t>
      </w:r>
    </w:p>
    <w:p w14:paraId="217A40B8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6A119E4B" w14:textId="77777777" w:rsidR="00580B61" w:rsidRDefault="00AC6A0D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In </w:t>
      </w:r>
      <w:r w:rsidR="00967F46">
        <w:rPr>
          <w:rFonts w:asciiTheme="minorHAnsi" w:hAnsiTheme="minorHAnsi"/>
          <w:sz w:val="22"/>
          <w:szCs w:val="22"/>
        </w:rPr>
        <w:t>web development industry</w:t>
      </w:r>
      <w:r>
        <w:rPr>
          <w:rFonts w:asciiTheme="minorHAnsi" w:hAnsiTheme="minorHAnsi"/>
          <w:sz w:val="22"/>
          <w:szCs w:val="22"/>
        </w:rPr>
        <w:t xml:space="preserve"> what are the professional thing we should learn</w:t>
      </w:r>
      <w:r w:rsidR="00967F46">
        <w:rPr>
          <w:rFonts w:asciiTheme="minorHAnsi" w:hAnsiTheme="minorHAnsi"/>
          <w:sz w:val="22"/>
          <w:szCs w:val="22"/>
        </w:rPr>
        <w:t xml:space="preserve"> and how to make project proposal and</w:t>
      </w:r>
      <w:r w:rsidR="00404553">
        <w:rPr>
          <w:rFonts w:asciiTheme="minorHAnsi" w:hAnsiTheme="minorHAnsi"/>
          <w:sz w:val="22"/>
          <w:szCs w:val="22"/>
        </w:rPr>
        <w:t xml:space="preserve"> how to develop </w:t>
      </w:r>
      <w:r w:rsidR="00967F46">
        <w:rPr>
          <w:rFonts w:asciiTheme="minorHAnsi" w:hAnsiTheme="minorHAnsi"/>
          <w:sz w:val="22"/>
          <w:szCs w:val="22"/>
        </w:rPr>
        <w:t>project, presentation</w:t>
      </w:r>
      <w:r w:rsidR="00404553">
        <w:rPr>
          <w:rFonts w:asciiTheme="minorHAnsi" w:hAnsiTheme="minorHAnsi"/>
          <w:sz w:val="22"/>
          <w:szCs w:val="22"/>
        </w:rPr>
        <w:t xml:space="preserve"> skill </w:t>
      </w:r>
    </w:p>
    <w:p w14:paraId="40F2A014" w14:textId="77777777" w:rsidR="00404553" w:rsidRPr="00404553" w:rsidRDefault="00967F46" w:rsidP="00404553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How to make professional web application idea</w:t>
      </w:r>
      <w:r w:rsidR="00404553">
        <w:rPr>
          <w:rFonts w:asciiTheme="minorHAnsi" w:hAnsiTheme="minorHAnsi"/>
          <w:sz w:val="22"/>
          <w:szCs w:val="22"/>
        </w:rPr>
        <w:t>? like wise</w:t>
      </w:r>
    </w:p>
    <w:p w14:paraId="36F3EA45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466F2C16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31FB2BB9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enjoy the most?</w:t>
      </w:r>
    </w:p>
    <w:p w14:paraId="0BC928FC" w14:textId="77777777" w:rsidR="00663A2D" w:rsidRDefault="00663A2D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146BA787" w14:textId="7AE8D99B" w:rsidR="00580B61" w:rsidRDefault="001600C0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Create the </w:t>
      </w:r>
      <w:proofErr w:type="spellStart"/>
      <w:r>
        <w:rPr>
          <w:rFonts w:asciiTheme="minorHAnsi" w:hAnsiTheme="minorHAnsi"/>
          <w:sz w:val="22"/>
          <w:szCs w:val="22"/>
        </w:rPr>
        <w:t>ToDO</w:t>
      </w:r>
      <w:proofErr w:type="spellEnd"/>
      <w:r>
        <w:rPr>
          <w:rFonts w:asciiTheme="minorHAnsi" w:hAnsiTheme="minorHAnsi"/>
          <w:sz w:val="22"/>
          <w:szCs w:val="22"/>
        </w:rPr>
        <w:t xml:space="preserve"> App </w:t>
      </w:r>
      <w:proofErr w:type="gramStart"/>
      <w:r>
        <w:rPr>
          <w:rFonts w:asciiTheme="minorHAnsi" w:hAnsiTheme="minorHAnsi"/>
          <w:sz w:val="22"/>
          <w:szCs w:val="22"/>
        </w:rPr>
        <w:t>By</w:t>
      </w:r>
      <w:proofErr w:type="gramEnd"/>
      <w:r>
        <w:rPr>
          <w:rFonts w:asciiTheme="minorHAnsi" w:hAnsiTheme="minorHAnsi"/>
          <w:sz w:val="22"/>
          <w:szCs w:val="22"/>
        </w:rPr>
        <w:t xml:space="preserve"> Using Expo </w:t>
      </w:r>
    </w:p>
    <w:p w14:paraId="0106AD4E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783332D8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5F327A6F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2E8FE458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were the strengths and weaknesses</w:t>
      </w:r>
      <w:r w:rsidR="00580B61">
        <w:rPr>
          <w:rFonts w:asciiTheme="minorHAnsi" w:hAnsiTheme="minorHAnsi"/>
          <w:sz w:val="22"/>
          <w:szCs w:val="22"/>
        </w:rPr>
        <w:t xml:space="preserve"> of my work?</w:t>
      </w:r>
    </w:p>
    <w:p w14:paraId="6137CCA6" w14:textId="77777777" w:rsidR="00663A2D" w:rsidRDefault="00663A2D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34B2DD7D" w14:textId="77777777" w:rsidR="00580B61" w:rsidRDefault="00404553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Research knowledge,</w:t>
      </w:r>
    </w:p>
    <w:p w14:paraId="73E78A35" w14:textId="2D153DD2" w:rsidR="00404553" w:rsidRDefault="001600C0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ding and Work with Function</w:t>
      </w:r>
    </w:p>
    <w:p w14:paraId="14AE0632" w14:textId="77777777" w:rsidR="00404553" w:rsidRDefault="00404553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Data management</w:t>
      </w:r>
    </w:p>
    <w:p w14:paraId="73307837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2580BDD5" w14:textId="77777777" w:rsidR="00580B61" w:rsidRPr="00404553" w:rsidRDefault="00580B61" w:rsidP="00404553">
      <w:pPr>
        <w:rPr>
          <w:rFonts w:asciiTheme="minorHAnsi" w:hAnsiTheme="minorHAnsi"/>
          <w:sz w:val="22"/>
          <w:szCs w:val="22"/>
        </w:rPr>
      </w:pPr>
    </w:p>
    <w:p w14:paraId="56FF64ED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How could my work be improved?</w:t>
      </w:r>
    </w:p>
    <w:p w14:paraId="1ECFBC0E" w14:textId="77777777" w:rsidR="00663A2D" w:rsidRDefault="00663A2D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226E2467" w14:textId="77777777" w:rsidR="00580B61" w:rsidRDefault="007F5F63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Use more time and redo many </w:t>
      </w:r>
      <w:r w:rsidR="00404553">
        <w:rPr>
          <w:rFonts w:asciiTheme="minorHAnsi" w:hAnsiTheme="minorHAnsi"/>
          <w:sz w:val="22"/>
          <w:szCs w:val="22"/>
        </w:rPr>
        <w:t>research</w:t>
      </w:r>
      <w:r w:rsidR="00092BB2">
        <w:rPr>
          <w:rFonts w:asciiTheme="minorHAnsi" w:hAnsiTheme="minorHAnsi"/>
          <w:sz w:val="22"/>
          <w:szCs w:val="22"/>
        </w:rPr>
        <w:t xml:space="preserve"> </w:t>
      </w:r>
      <w:r>
        <w:rPr>
          <w:rFonts w:asciiTheme="minorHAnsi" w:hAnsiTheme="minorHAnsi"/>
          <w:sz w:val="22"/>
          <w:szCs w:val="22"/>
        </w:rPr>
        <w:t xml:space="preserve">work </w:t>
      </w:r>
      <w:r w:rsidR="00663A2D">
        <w:rPr>
          <w:rFonts w:asciiTheme="minorHAnsi" w:hAnsiTheme="minorHAnsi"/>
          <w:sz w:val="22"/>
          <w:szCs w:val="22"/>
        </w:rPr>
        <w:t>correctly</w:t>
      </w:r>
      <w:r w:rsidR="00404553">
        <w:rPr>
          <w:rFonts w:asciiTheme="minorHAnsi" w:hAnsiTheme="minorHAnsi"/>
          <w:sz w:val="22"/>
          <w:szCs w:val="22"/>
        </w:rPr>
        <w:t xml:space="preserve"> and practicing </w:t>
      </w:r>
      <w:r w:rsidR="00E231F4">
        <w:rPr>
          <w:rFonts w:asciiTheme="minorHAnsi" w:hAnsiTheme="minorHAnsi"/>
          <w:sz w:val="22"/>
          <w:szCs w:val="22"/>
        </w:rPr>
        <w:t>documentation works</w:t>
      </w:r>
      <w:r w:rsidR="00404553">
        <w:rPr>
          <w:rFonts w:asciiTheme="minorHAnsi" w:hAnsiTheme="minorHAnsi"/>
          <w:sz w:val="22"/>
          <w:szCs w:val="22"/>
        </w:rPr>
        <w:t>.</w:t>
      </w:r>
    </w:p>
    <w:p w14:paraId="7677498C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594D80A9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0D4DB687" w14:textId="77777777" w:rsidR="00580B61" w:rsidRPr="00ED607E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7960186E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580B61">
        <w:rPr>
          <w:rFonts w:asciiTheme="minorHAnsi" w:hAnsiTheme="minorHAnsi"/>
          <w:sz w:val="22"/>
          <w:szCs w:val="22"/>
        </w:rPr>
        <w:t>Did I interpret the brief correctly?</w:t>
      </w:r>
    </w:p>
    <w:p w14:paraId="7696276C" w14:textId="77777777" w:rsidR="00663A2D" w:rsidRDefault="00663A2D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797356FD" w14:textId="77777777" w:rsidR="00580B61" w:rsidRDefault="007F5F63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</w:t>
      </w:r>
    </w:p>
    <w:p w14:paraId="58DD1262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341717CA" w14:textId="77777777" w:rsidR="00580B61" w:rsidRPr="00404553" w:rsidRDefault="00580B61" w:rsidP="00404553">
      <w:pPr>
        <w:rPr>
          <w:rFonts w:asciiTheme="minorHAnsi" w:hAnsiTheme="minorHAnsi"/>
          <w:sz w:val="22"/>
          <w:szCs w:val="22"/>
        </w:rPr>
      </w:pPr>
    </w:p>
    <w:p w14:paraId="74F86038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arry out effective research?</w:t>
      </w:r>
    </w:p>
    <w:p w14:paraId="77903B40" w14:textId="77777777" w:rsidR="00663A2D" w:rsidRDefault="00663A2D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733E10A4" w14:textId="77777777" w:rsidR="00580B61" w:rsidRDefault="007F5F63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. I think. I did effective research</w:t>
      </w:r>
    </w:p>
    <w:p w14:paraId="2F11504D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46426307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7BDDE133" w14:textId="77777777" w:rsidR="00580B61" w:rsidRPr="00ED607E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0A1563AE" w14:textId="77777777"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omplete on time, and how well did I manage my time?</w:t>
      </w:r>
    </w:p>
    <w:p w14:paraId="719DD151" w14:textId="77777777" w:rsidR="00663A2D" w:rsidRDefault="00663A2D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4E73F8BA" w14:textId="77777777" w:rsidR="00580B61" w:rsidRDefault="007F5F63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I think, I completed this assignment and I correctly manage my time</w:t>
      </w:r>
    </w:p>
    <w:p w14:paraId="5219CB6A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429D852A" w14:textId="77777777"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300A6610" w14:textId="77777777" w:rsidR="00580B61" w:rsidRPr="00ED607E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14:paraId="19FA4A6F" w14:textId="77777777" w:rsidR="00ED607E" w:rsidRP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could I have done better?</w:t>
      </w:r>
    </w:p>
    <w:p w14:paraId="320636E7" w14:textId="77777777" w:rsidR="00ED607E" w:rsidRDefault="00ED607E" w:rsidP="00200C0B">
      <w:pPr>
        <w:rPr>
          <w:rFonts w:asciiTheme="minorHAnsi" w:hAnsiTheme="minorHAnsi"/>
          <w:sz w:val="22"/>
          <w:szCs w:val="22"/>
        </w:rPr>
      </w:pPr>
    </w:p>
    <w:p w14:paraId="337506B3" w14:textId="49B6418C" w:rsidR="0060620C" w:rsidRPr="00D47946" w:rsidRDefault="00404553" w:rsidP="007F5F63">
      <w:pPr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Research about </w:t>
      </w:r>
      <w:r w:rsidR="001600C0">
        <w:rPr>
          <w:rFonts w:asciiTheme="minorHAnsi" w:hAnsiTheme="minorHAnsi"/>
          <w:sz w:val="22"/>
          <w:szCs w:val="22"/>
        </w:rPr>
        <w:t>React Native and other Frameworks and all Documentation</w:t>
      </w:r>
    </w:p>
    <w:sectPr w:rsidR="0060620C" w:rsidRPr="00D47946" w:rsidSect="00BF2298">
      <w:footerReference w:type="default" r:id="rId9"/>
      <w:pgSz w:w="11909" w:h="16834" w:code="9"/>
      <w:pgMar w:top="576" w:right="1152" w:bottom="432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FBCB61" w14:textId="77777777" w:rsidR="00F2509D" w:rsidRDefault="00F2509D" w:rsidP="00261362">
      <w:r>
        <w:separator/>
      </w:r>
    </w:p>
  </w:endnote>
  <w:endnote w:type="continuationSeparator" w:id="0">
    <w:p w14:paraId="507BEF01" w14:textId="77777777" w:rsidR="00F2509D" w:rsidRDefault="00F2509D" w:rsidP="00261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53C9F" w14:textId="77777777" w:rsidR="00200C0B" w:rsidRPr="00DB3B26" w:rsidRDefault="00CE4799" w:rsidP="000152E5">
    <w:pPr>
      <w:rPr>
        <w:rFonts w:ascii="Calibri" w:hAnsi="Calibri" w:cs="Arial"/>
        <w:sz w:val="20"/>
        <w:szCs w:val="20"/>
      </w:rPr>
    </w:pPr>
    <w:r w:rsidRPr="00DB3B26">
      <w:rPr>
        <w:rFonts w:ascii="Calibri" w:hAnsi="Calibri" w:cs="Arial"/>
        <w:sz w:val="20"/>
        <w:szCs w:val="20"/>
      </w:rPr>
      <w:t>Academy of Multimedia Design &amp; Technology</w:t>
    </w:r>
    <w:r w:rsidR="00720ED2" w:rsidRPr="00DB3B26">
      <w:rPr>
        <w:rFonts w:ascii="Calibri" w:hAnsi="Calibri" w:cs="Arial"/>
        <w:sz w:val="20"/>
        <w:szCs w:val="20"/>
      </w:rPr>
      <w:t>.   Assignment Cover Shee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F11242" w14:textId="77777777" w:rsidR="00F2509D" w:rsidRDefault="00F2509D" w:rsidP="00261362">
      <w:r>
        <w:separator/>
      </w:r>
    </w:p>
  </w:footnote>
  <w:footnote w:type="continuationSeparator" w:id="0">
    <w:p w14:paraId="22FC83DE" w14:textId="77777777" w:rsidR="00F2509D" w:rsidRDefault="00F2509D" w:rsidP="002613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5734DF"/>
    <w:multiLevelType w:val="hybridMultilevel"/>
    <w:tmpl w:val="015A107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xNDc1MzYyNDewMLdU0lEKTi0uzszPAykwrAUASphoSiwAAAA="/>
  </w:docVars>
  <w:rsids>
    <w:rsidRoot w:val="003B3853"/>
    <w:rsid w:val="000043C2"/>
    <w:rsid w:val="000078DA"/>
    <w:rsid w:val="000152E5"/>
    <w:rsid w:val="00017D93"/>
    <w:rsid w:val="00023F9E"/>
    <w:rsid w:val="00041F69"/>
    <w:rsid w:val="000438D3"/>
    <w:rsid w:val="00053FB0"/>
    <w:rsid w:val="00056F2F"/>
    <w:rsid w:val="0007187B"/>
    <w:rsid w:val="00075962"/>
    <w:rsid w:val="00077722"/>
    <w:rsid w:val="00082380"/>
    <w:rsid w:val="00092BB2"/>
    <w:rsid w:val="000948A2"/>
    <w:rsid w:val="000C5841"/>
    <w:rsid w:val="000D0178"/>
    <w:rsid w:val="000D1868"/>
    <w:rsid w:val="000D539D"/>
    <w:rsid w:val="000E316F"/>
    <w:rsid w:val="000F79D0"/>
    <w:rsid w:val="001169D9"/>
    <w:rsid w:val="00123126"/>
    <w:rsid w:val="00135208"/>
    <w:rsid w:val="00135516"/>
    <w:rsid w:val="001600C0"/>
    <w:rsid w:val="00160850"/>
    <w:rsid w:val="0016150F"/>
    <w:rsid w:val="00163787"/>
    <w:rsid w:val="00175122"/>
    <w:rsid w:val="00183A85"/>
    <w:rsid w:val="001A3E91"/>
    <w:rsid w:val="001A577A"/>
    <w:rsid w:val="001A6923"/>
    <w:rsid w:val="001B0338"/>
    <w:rsid w:val="001B3F37"/>
    <w:rsid w:val="001C492F"/>
    <w:rsid w:val="001C7F5F"/>
    <w:rsid w:val="001E1A7D"/>
    <w:rsid w:val="001E2E57"/>
    <w:rsid w:val="001F05F0"/>
    <w:rsid w:val="00200C0B"/>
    <w:rsid w:val="00205A20"/>
    <w:rsid w:val="00214118"/>
    <w:rsid w:val="00222E66"/>
    <w:rsid w:val="00223639"/>
    <w:rsid w:val="00223990"/>
    <w:rsid w:val="002259A3"/>
    <w:rsid w:val="00235BBC"/>
    <w:rsid w:val="002502CC"/>
    <w:rsid w:val="00253021"/>
    <w:rsid w:val="00261362"/>
    <w:rsid w:val="00262BAF"/>
    <w:rsid w:val="0026675E"/>
    <w:rsid w:val="002676D3"/>
    <w:rsid w:val="002677B2"/>
    <w:rsid w:val="00271781"/>
    <w:rsid w:val="00271EED"/>
    <w:rsid w:val="002A185D"/>
    <w:rsid w:val="002B09F3"/>
    <w:rsid w:val="002B451E"/>
    <w:rsid w:val="002C6411"/>
    <w:rsid w:val="002D0E10"/>
    <w:rsid w:val="002D24A1"/>
    <w:rsid w:val="002D6AE1"/>
    <w:rsid w:val="002F578F"/>
    <w:rsid w:val="002F69CE"/>
    <w:rsid w:val="00300626"/>
    <w:rsid w:val="0030246C"/>
    <w:rsid w:val="003027B3"/>
    <w:rsid w:val="003157CA"/>
    <w:rsid w:val="0032290D"/>
    <w:rsid w:val="00323D80"/>
    <w:rsid w:val="003251C6"/>
    <w:rsid w:val="00332DDB"/>
    <w:rsid w:val="00333C4A"/>
    <w:rsid w:val="00342630"/>
    <w:rsid w:val="00351D51"/>
    <w:rsid w:val="0035271B"/>
    <w:rsid w:val="00383F66"/>
    <w:rsid w:val="00385409"/>
    <w:rsid w:val="00385EC4"/>
    <w:rsid w:val="003936B4"/>
    <w:rsid w:val="003959AB"/>
    <w:rsid w:val="003A026E"/>
    <w:rsid w:val="003A4070"/>
    <w:rsid w:val="003A4905"/>
    <w:rsid w:val="003B3853"/>
    <w:rsid w:val="003C5C25"/>
    <w:rsid w:val="003C73E4"/>
    <w:rsid w:val="003D0927"/>
    <w:rsid w:val="003D672E"/>
    <w:rsid w:val="003E4435"/>
    <w:rsid w:val="003F05A1"/>
    <w:rsid w:val="003F4FAB"/>
    <w:rsid w:val="00404553"/>
    <w:rsid w:val="00422397"/>
    <w:rsid w:val="00426ED0"/>
    <w:rsid w:val="00433586"/>
    <w:rsid w:val="00435659"/>
    <w:rsid w:val="00436D63"/>
    <w:rsid w:val="00454DBE"/>
    <w:rsid w:val="00455FBF"/>
    <w:rsid w:val="00460A78"/>
    <w:rsid w:val="004712B3"/>
    <w:rsid w:val="00484B37"/>
    <w:rsid w:val="004A0D92"/>
    <w:rsid w:val="004B2EE5"/>
    <w:rsid w:val="004B55FD"/>
    <w:rsid w:val="004C589A"/>
    <w:rsid w:val="004E4B65"/>
    <w:rsid w:val="004E6B2F"/>
    <w:rsid w:val="004F5279"/>
    <w:rsid w:val="00504A9B"/>
    <w:rsid w:val="00507FDB"/>
    <w:rsid w:val="00510564"/>
    <w:rsid w:val="00511CF4"/>
    <w:rsid w:val="0051451F"/>
    <w:rsid w:val="00515120"/>
    <w:rsid w:val="005254FB"/>
    <w:rsid w:val="005266AC"/>
    <w:rsid w:val="00534E05"/>
    <w:rsid w:val="00535568"/>
    <w:rsid w:val="00542066"/>
    <w:rsid w:val="005436E1"/>
    <w:rsid w:val="00550F49"/>
    <w:rsid w:val="00554412"/>
    <w:rsid w:val="00557E8B"/>
    <w:rsid w:val="0057035E"/>
    <w:rsid w:val="00580B61"/>
    <w:rsid w:val="00586E1E"/>
    <w:rsid w:val="005A6601"/>
    <w:rsid w:val="005B0AA0"/>
    <w:rsid w:val="005E07EF"/>
    <w:rsid w:val="00602CAD"/>
    <w:rsid w:val="0060620C"/>
    <w:rsid w:val="00606C5F"/>
    <w:rsid w:val="00607DED"/>
    <w:rsid w:val="006110CC"/>
    <w:rsid w:val="00613A3F"/>
    <w:rsid w:val="00614C26"/>
    <w:rsid w:val="006316E7"/>
    <w:rsid w:val="00641705"/>
    <w:rsid w:val="00645042"/>
    <w:rsid w:val="00650832"/>
    <w:rsid w:val="006546E6"/>
    <w:rsid w:val="0065636F"/>
    <w:rsid w:val="00663A2D"/>
    <w:rsid w:val="00666240"/>
    <w:rsid w:val="006662EA"/>
    <w:rsid w:val="006665BE"/>
    <w:rsid w:val="00671674"/>
    <w:rsid w:val="006722EF"/>
    <w:rsid w:val="0067387A"/>
    <w:rsid w:val="0067575D"/>
    <w:rsid w:val="006829EE"/>
    <w:rsid w:val="00693546"/>
    <w:rsid w:val="006970E7"/>
    <w:rsid w:val="006A542C"/>
    <w:rsid w:val="006C2038"/>
    <w:rsid w:val="006C7C11"/>
    <w:rsid w:val="006D72B8"/>
    <w:rsid w:val="006D7C31"/>
    <w:rsid w:val="006F3281"/>
    <w:rsid w:val="00701B17"/>
    <w:rsid w:val="007056E6"/>
    <w:rsid w:val="00707711"/>
    <w:rsid w:val="00720ED2"/>
    <w:rsid w:val="007248E8"/>
    <w:rsid w:val="00730369"/>
    <w:rsid w:val="007308D1"/>
    <w:rsid w:val="00741A59"/>
    <w:rsid w:val="00757B4D"/>
    <w:rsid w:val="007B491F"/>
    <w:rsid w:val="007C148D"/>
    <w:rsid w:val="007C4DD5"/>
    <w:rsid w:val="007E0A37"/>
    <w:rsid w:val="007E3B41"/>
    <w:rsid w:val="007E471E"/>
    <w:rsid w:val="007F1D8A"/>
    <w:rsid w:val="007F24E9"/>
    <w:rsid w:val="007F311C"/>
    <w:rsid w:val="007F5F63"/>
    <w:rsid w:val="00815AB1"/>
    <w:rsid w:val="0085150B"/>
    <w:rsid w:val="00851A7F"/>
    <w:rsid w:val="008527FF"/>
    <w:rsid w:val="0085526E"/>
    <w:rsid w:val="00863A76"/>
    <w:rsid w:val="00863F8E"/>
    <w:rsid w:val="00871B14"/>
    <w:rsid w:val="008804A0"/>
    <w:rsid w:val="008968EB"/>
    <w:rsid w:val="008A0BFF"/>
    <w:rsid w:val="008A5738"/>
    <w:rsid w:val="008B0575"/>
    <w:rsid w:val="008B498C"/>
    <w:rsid w:val="008C6551"/>
    <w:rsid w:val="008E2611"/>
    <w:rsid w:val="008E3281"/>
    <w:rsid w:val="008F1150"/>
    <w:rsid w:val="008F584B"/>
    <w:rsid w:val="0090642F"/>
    <w:rsid w:val="009148A2"/>
    <w:rsid w:val="00915376"/>
    <w:rsid w:val="009177A3"/>
    <w:rsid w:val="00920234"/>
    <w:rsid w:val="00932507"/>
    <w:rsid w:val="009408FB"/>
    <w:rsid w:val="00954B51"/>
    <w:rsid w:val="00954B8F"/>
    <w:rsid w:val="0096134F"/>
    <w:rsid w:val="00965CC1"/>
    <w:rsid w:val="00967F46"/>
    <w:rsid w:val="00972DBA"/>
    <w:rsid w:val="00977A8E"/>
    <w:rsid w:val="00981DE2"/>
    <w:rsid w:val="00984B91"/>
    <w:rsid w:val="009862E8"/>
    <w:rsid w:val="00986C83"/>
    <w:rsid w:val="00995E3D"/>
    <w:rsid w:val="009A014D"/>
    <w:rsid w:val="009A2B8C"/>
    <w:rsid w:val="009A71AF"/>
    <w:rsid w:val="009B1FFF"/>
    <w:rsid w:val="009C5FF0"/>
    <w:rsid w:val="009E007C"/>
    <w:rsid w:val="009E0A83"/>
    <w:rsid w:val="009E69C4"/>
    <w:rsid w:val="009F5FD6"/>
    <w:rsid w:val="00A1464C"/>
    <w:rsid w:val="00A1791A"/>
    <w:rsid w:val="00A17E45"/>
    <w:rsid w:val="00A22F07"/>
    <w:rsid w:val="00A32A40"/>
    <w:rsid w:val="00A43937"/>
    <w:rsid w:val="00A46085"/>
    <w:rsid w:val="00A53D9D"/>
    <w:rsid w:val="00A56407"/>
    <w:rsid w:val="00A62843"/>
    <w:rsid w:val="00A7278C"/>
    <w:rsid w:val="00A8211A"/>
    <w:rsid w:val="00A82FE4"/>
    <w:rsid w:val="00A858F0"/>
    <w:rsid w:val="00A979D1"/>
    <w:rsid w:val="00AA0B8C"/>
    <w:rsid w:val="00AB2919"/>
    <w:rsid w:val="00AB4576"/>
    <w:rsid w:val="00AB6CA2"/>
    <w:rsid w:val="00AB7D2D"/>
    <w:rsid w:val="00AC39F2"/>
    <w:rsid w:val="00AC5B20"/>
    <w:rsid w:val="00AC66A2"/>
    <w:rsid w:val="00AC6A0D"/>
    <w:rsid w:val="00AF4364"/>
    <w:rsid w:val="00AF4E95"/>
    <w:rsid w:val="00B07E4F"/>
    <w:rsid w:val="00B11FC2"/>
    <w:rsid w:val="00B2487B"/>
    <w:rsid w:val="00B264AA"/>
    <w:rsid w:val="00B26A09"/>
    <w:rsid w:val="00B26DDA"/>
    <w:rsid w:val="00B35041"/>
    <w:rsid w:val="00B36C3B"/>
    <w:rsid w:val="00B57CFA"/>
    <w:rsid w:val="00B6322A"/>
    <w:rsid w:val="00B63414"/>
    <w:rsid w:val="00B8321E"/>
    <w:rsid w:val="00B84D08"/>
    <w:rsid w:val="00B90DE9"/>
    <w:rsid w:val="00BD2092"/>
    <w:rsid w:val="00BE02BA"/>
    <w:rsid w:val="00BE18F1"/>
    <w:rsid w:val="00BE32FB"/>
    <w:rsid w:val="00BF2298"/>
    <w:rsid w:val="00BF5229"/>
    <w:rsid w:val="00C0000F"/>
    <w:rsid w:val="00C11DCD"/>
    <w:rsid w:val="00C1266B"/>
    <w:rsid w:val="00C27974"/>
    <w:rsid w:val="00C4595B"/>
    <w:rsid w:val="00C519D4"/>
    <w:rsid w:val="00C645B9"/>
    <w:rsid w:val="00C64D6D"/>
    <w:rsid w:val="00C658E1"/>
    <w:rsid w:val="00C72334"/>
    <w:rsid w:val="00C732CD"/>
    <w:rsid w:val="00C93000"/>
    <w:rsid w:val="00CA416A"/>
    <w:rsid w:val="00CB1BA9"/>
    <w:rsid w:val="00CB2184"/>
    <w:rsid w:val="00CB3768"/>
    <w:rsid w:val="00CB6AB4"/>
    <w:rsid w:val="00CC294C"/>
    <w:rsid w:val="00CC3A77"/>
    <w:rsid w:val="00CC50D0"/>
    <w:rsid w:val="00CC70D2"/>
    <w:rsid w:val="00CD1F30"/>
    <w:rsid w:val="00CD59DC"/>
    <w:rsid w:val="00CE4799"/>
    <w:rsid w:val="00CF2907"/>
    <w:rsid w:val="00D003CF"/>
    <w:rsid w:val="00D069D8"/>
    <w:rsid w:val="00D162A8"/>
    <w:rsid w:val="00D16328"/>
    <w:rsid w:val="00D24E4D"/>
    <w:rsid w:val="00D30927"/>
    <w:rsid w:val="00D35B64"/>
    <w:rsid w:val="00D37C07"/>
    <w:rsid w:val="00D43365"/>
    <w:rsid w:val="00D435A9"/>
    <w:rsid w:val="00D44835"/>
    <w:rsid w:val="00D47946"/>
    <w:rsid w:val="00D5553D"/>
    <w:rsid w:val="00D56CEE"/>
    <w:rsid w:val="00D6023B"/>
    <w:rsid w:val="00D65C6B"/>
    <w:rsid w:val="00D8747B"/>
    <w:rsid w:val="00D87D0E"/>
    <w:rsid w:val="00D90EE4"/>
    <w:rsid w:val="00D92FE0"/>
    <w:rsid w:val="00D9687C"/>
    <w:rsid w:val="00D96DA4"/>
    <w:rsid w:val="00DA31B2"/>
    <w:rsid w:val="00DA71B8"/>
    <w:rsid w:val="00DB3B26"/>
    <w:rsid w:val="00DD6242"/>
    <w:rsid w:val="00DE247A"/>
    <w:rsid w:val="00DF03A6"/>
    <w:rsid w:val="00E007E8"/>
    <w:rsid w:val="00E02813"/>
    <w:rsid w:val="00E03698"/>
    <w:rsid w:val="00E154E2"/>
    <w:rsid w:val="00E231F4"/>
    <w:rsid w:val="00E27BE4"/>
    <w:rsid w:val="00E30ED6"/>
    <w:rsid w:val="00E32019"/>
    <w:rsid w:val="00E374C2"/>
    <w:rsid w:val="00E41A7C"/>
    <w:rsid w:val="00E43BA4"/>
    <w:rsid w:val="00E45728"/>
    <w:rsid w:val="00E4631F"/>
    <w:rsid w:val="00E4682E"/>
    <w:rsid w:val="00E528F3"/>
    <w:rsid w:val="00E6090E"/>
    <w:rsid w:val="00E62620"/>
    <w:rsid w:val="00E66C8A"/>
    <w:rsid w:val="00E837AB"/>
    <w:rsid w:val="00E96E8F"/>
    <w:rsid w:val="00EB7E2D"/>
    <w:rsid w:val="00EC6FFB"/>
    <w:rsid w:val="00ED3689"/>
    <w:rsid w:val="00ED607E"/>
    <w:rsid w:val="00ED6B86"/>
    <w:rsid w:val="00EE1954"/>
    <w:rsid w:val="00EF0FBE"/>
    <w:rsid w:val="00F13572"/>
    <w:rsid w:val="00F2509D"/>
    <w:rsid w:val="00F27959"/>
    <w:rsid w:val="00F37AA8"/>
    <w:rsid w:val="00F43794"/>
    <w:rsid w:val="00F47257"/>
    <w:rsid w:val="00F51A11"/>
    <w:rsid w:val="00F62B3C"/>
    <w:rsid w:val="00F70340"/>
    <w:rsid w:val="00F71970"/>
    <w:rsid w:val="00F72F38"/>
    <w:rsid w:val="00F74DEF"/>
    <w:rsid w:val="00F916EB"/>
    <w:rsid w:val="00F917F1"/>
    <w:rsid w:val="00FA34CF"/>
    <w:rsid w:val="00FA4DAD"/>
    <w:rsid w:val="00FA6958"/>
    <w:rsid w:val="00FA6FDD"/>
    <w:rsid w:val="00FB5B76"/>
    <w:rsid w:val="00FB5D7C"/>
    <w:rsid w:val="00FB7406"/>
    <w:rsid w:val="00FE0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D9BE44"/>
  <w15:docId w15:val="{C08CF9FC-8B3D-466F-92E5-D32C2512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12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8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853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1A7D"/>
    <w:pPr>
      <w:spacing w:after="0" w:afterAutospacing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264AA"/>
    <w:rPr>
      <w:color w:val="808080"/>
    </w:rPr>
  </w:style>
  <w:style w:type="paragraph" w:styleId="ListParagraph">
    <w:name w:val="List Paragraph"/>
    <w:basedOn w:val="Normal"/>
    <w:uiPriority w:val="34"/>
    <w:qFormat/>
    <w:rsid w:val="00ED60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3546B2-6A0D-4BE2-AF34-21B5FB037D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02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ZEARTS</Company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thil</dc:creator>
  <cp:lastModifiedBy>wow event.lk</cp:lastModifiedBy>
  <cp:revision>2</cp:revision>
  <cp:lastPrinted>2019-11-01T09:58:00Z</cp:lastPrinted>
  <dcterms:created xsi:type="dcterms:W3CDTF">2021-01-22T09:16:00Z</dcterms:created>
  <dcterms:modified xsi:type="dcterms:W3CDTF">2021-01-22T09:16:00Z</dcterms:modified>
</cp:coreProperties>
</file>